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แบ่งพิมพ์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194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.ค.64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นยาเสพติดล็อตใหญ่ ถูกคนร้ายใช้อาวุธปืนยิงจนพรุน วัดเอี่ยมวรนุชราชบูรณะ วงแหวนกาญจนาภิเษก ติดตามทั้งหมดได้ในจับประเด็นข่าวร้อน //สวัสดีค่ะ ต้อนรับเข้าสู่จับประเด็นข่าวกับดิฉัน สุชาดา นิ่มนวล TV5HD1.th ค่ะ วันนี้เริ่มกันที่ศึกเลือกตั้ง สส. นคศรีธรรมราช เขต 3 นะคะ หลายคนเห็นภาพการลงพื้นที่ของ ส.ส. พรรคพลังประชารัฐนี่กับฝั่งของประชาธิปัตย์นี่ เอ๊ะ ทำไมเหมือนมาแย้งเก้าอี้กันเลยนะคะ จำกันได้ก่อนหน้านี้นี่ ประเด็นเรื่องการส่งผู้สมัครลงไปชิงส.ส. เขต 3 นครศรีธรรมราชนี่ ก็มีการออกมาวิภาควิจารณ์กันเยอะนะคะ ถ้าเกิดพื้นที่นี้เป็นของใครก็ต้องหลีกทางให้ฝั่งนั้น ซึ่งก็คือประชาธิปัตย์นั่นเอง ซึ่ง ส.ส. ประชารัฐ เขาก็ส่ง ส.ส. ของพรรคนะคะ ลงไปชิงเก้าอี้ตัวนี้ด้วยค่ะ แล้ววันนี้หัวหน้าพรรคนะคะ พลเอกประวิตร วงศ์สุวรรณ์ รองนายกรัฐมนตรีได้ช่วยหาเสียงแล้วก็ขึ้นเวทีปราศัยด้วยนะคะ ไปดูกันหน่อยค่ะ ไปที่ตลาด ณฉี แยกควรญหนองหงศ์ควรหนองหงษ์ พลเอก ประวิตร พรรคพลังประชารัฐนะคะ ได้นำ 50 กว่าคนค่ะ นี่นะคะ เป็นจริง ๆ เราไม่ค่อยจะได้เห็นภาพ ๆ นี้ ก็มีหลายท่านเลยที่ไปร่วมหาเสียงในวันนี้ ทั้งคุณอนุชา นาคาศัย ร้อนเอก ธรรมณัฐ ที่นครศรีธรรมราชค่ะ ไปช่วยคุณอาญาสิทธิ์ ศรีสุวรรณ เป็นผู้สมัครพลังประชารัฐนะคะ เป็นการเลือกตั้งซ่อม ส.ส. เขต 3 นี่นะคะ เป็นช่วงพลเอกประวิตร ได้ขึ้นเวทีปราสัยเองด้ลยนะตะหลายคนบอกไม่ค่อยจะได้เห็นภาพนี้เลย คือ ภาพที่พลเอกประวิตรนี่ ขึ้นเวทีปราศัยนะคะ พูดค่อนข้างจะยาวพอสมควรนี่นะคะ ช่วงค่ำที่ผ่านมา ก็มีการชูนโยบายเด่น ๆ ของพรรคนะคะ ที่เป็นที่ยอมรับของประชาชนเรื่องของการแก้ปัญหาราคาสินค้าเกษตร การแก้ปัญหาการระบาดของ COVID-19 ก็ทำได้เป็นอย่างดี ควบคุมของโรคได้ค่ะ ได้อยู่ดีกินดีหรือมีความเจริญรุ่งเรืองมากยิ่งขึ้นนะครับ ขอฝากไว้กับพี่น้องว่า… พรรคพลังประชารัฐ เรารวมตังกันแม้จะเป็นระยะเวลาอันสั้น แต่เราก็รักใคร่กัน และมีความรักใคร่ต่อประชาชน ทำงานเพื่อประชาชนโดยตรง// นี่นะคะ ที่ไปร่วมหาเสียงกันในวันนี้ด้วย สลับมาดู สส.อย่างประชาธิปัตย์กันบ้างค่ะ วันนี้ที่สนามทางเข้าเฉลิมพระเกียรติพระศรีนครินทร์นครศรีธรรมราช วันนี้คุณจุลินทร์สมาชิกชภาผู้แทนราชฏรหาเสียงให้คุณพงศ์สิน เสนาพงศ์ ผู้สมัครลงเลือกตั้ง ส.ส. เขต 3 นครศรีธรรมราช วันนี้ก็ไปขึ้นเวทีปราศัย พบกับพี่น้องประชาชนเช่นเดียวกันนะคะ นโยบายสำคัญของพรรคที่ได้ดำเนินการอยู่ขณะนี้ค่ะ นักข่าวก็ถามคุณสุรินทร์นะคะ ว่ามั่นใจไหม ในการเลือกตั้งซ่อมหนนี้ พรรคพลังประชาธิปัตย์จะรักษาฐานเสียงเอาไว้ได้ คุณจุลินย์บอกว่าจากพี่น้องประชาชนแล้วน่าจะได้เก้าอี้ ส.ส. คืนอย่างแน่นอนค่ะ และก็ยังเชิญชวนพี่น้องประชาชนนะคะ ออกมาเลือกตั้งกันในวันที่ 7 มีนาคมนี้ด้วยค่ะ ก็เดี๋ยวติดตามกันนะคะ ว่ารอบนี้พรรคประชาธิปปัต จะได้เก้าอี้เดิมไว้ได้ไหมนะคะ หรือประชารัตน์นี่เขาได้เก้าอี้ตัวนี้ไปครองนะคะ ไปดูเรื่องของ COVID-19 มีการฉีดได้ทะยอยฉีดไปแล้ว ปรากฏว่าคุณหมอที่แพ้วัคซีนอย่างรุนแรงและได้ส่งเรื่องไปยังคณะอนุกรรมการวัคซีนนะคะ เพื่อตรวจสอบสาเหตุว่าเป็นเพราะว่าเกิดจากวัคซีนที่ฉีดไปหรือเปล่าความชัดเจนในเบื้องต้นแล้วนะคะ ว่าคุณที่ฉีดไปแต่เป็นอาการท้องเสียที่เกิดขึ้นอย่างต่อเนื่อง 3-4 วันแล้ว ก็เลยทำให้มีอาการอาเจียน คลื่นไส้นะคะ และความดันโลหิตตกค่ะ ทีนี้อีกเคสหนึ่งที่มีรายงานเพิ่มเติมในวันนี้นี่ มีแพทย์ท่านหนึ่งที่เป็นลมหลังจากฉีดวัคซีนไปด้วยค่ะ นายแพทย์โอภาส กาญกวินพงศ์ อธิบดีกรมควบคุมโรคบอกว่าได้รับรายงานว่า มีแพทย์ที่ฉีดวัคซีน ที่จังหวัดราชบุรีเกิดอาการเป็นลมหน้ามืดนะคะ หลังจากที่ได้รับวัคซีนไปแล้ว ตอนนี้ดีขึ้นแล้วค่ะ ไปดูประวัติการรักษาไม่เคยมีประวัติการแพ้ยามาก่อนนะคะ แต่ว่าต้องส่งเรื่องไปยังเรื่องที่ประชุมของคณะกรรมการด้านการประกันคุณภาพวัคซีนด้วย เพื่อไปติดตามว่ามีอาการไม่พึงประสงค์หลังจากที่ได้รับวัคซีนไปแล้ว ผู้เชี่ยวชาญนี่เขาร่วมกันวินิจฉัยว่ามีความเกี่ยวข้องโดยตรงกับวัคซีนไหม ส่วนอีกท่านหนึ่งนี่ ก็คือแพทย์หญิง อายุ 28 ปี นะคะ ที่มีรายงานก่อนหน้านี้ว่าน่าจะแพ้วัคซีน COVID-19 เหมือนกันค่ะ ว่าพอตรวจสอบดูแล้วนี่ น่าจะไม่เกี่ยวนะคะ น่าจะเกิดขึ้นจากอาการท้องเสียติดต่อกันถึง 4 ครั้งค่ะ ก็เลยมีอาการตามที่เป็นข่าว เนื่องจากแพทย์ท่านนี้นี่ ไปบริโภคอาหารทะเลมาแล้วมาฉีดวัคซีน คาดว่าอาจจะทำให้เกิดอาการข้างเคียงได้ค่ะ ไปดูประเด็นที่สังคมไม่ค่อยสบายใจนะคะ หลังจากที่มีการเวนคืนที่ดินของวัดเอี่ยมวรนุช มีวิหารเก่าของหลวงพ่อมีเจดีย์เก่าด้วย ประชาชนบอกถ้าเกิดจะทุบจริง ก็คงจะใจหายน่าดูเลยนะคะ ปรากฎว่าผู้บริหารของการรถไฟแห่งประเทศไทยนี่ ได้ลงพื้นที่ไปตรวจสอบแล้วนะคะ ก็มีการไปก็ยืนยันว่าจะไม่มีการทุบใด ๆ ทั้งสิ้นตรงวิหารของหลวงพ่อหรือตรงเจดีย์เก่านะคะ แต่ที่มีข่าวออกไปนี่ เป็นเพียงการสำรวจเบื้องต้นเท่านั้นค่ะ วันนี้มีการแถลงข่าวด้วยนะคะ ทางการรถไฟขนส่งแห่งประเทศไทยนี่หรือว่าทาง รฟม. ก็ได้มีการสำรวจแนวเขตนี่เบื้องต้น แล้วก็การก่อสร้างสถานีรถไฟฟ้าสายสีม่วงใต้ ซึ่งจะต้องมีการเวนคืนที่ดินในพื้นที่ของวัดเอี่ยมวรนุช มีการพูดคุยกันอีกครั้งหนึ่งนะคะ ทีนี้จะมีการก่อสร้างก็จะมีตำแหน่ง ทางขึ้นทางลงอยู่ 4 ตำแหน่งค่ะ มีทางขึ้น-ทางลง หมายเลข 1 จะไปอยู่ตรงบริเวณหน้าวัดเอี่ยมวรนุชนะคะ ใกล้กับ 4 แยกวิสุทางขึ้น-ลง หมายเลข 2 จะอยู่ตรงข้ามกับวัดสามพระยาจะอยู่ตรงโรงพิมพ์ศรีหงษ์ทางขึ้น- ลงหมายเลข 4 เขาก็ไปตรวจสอบยืนยันว่า ตรงวัดเอี่ยมวรนุชนี่ไม่มีการเวียนคืนที่ดินตามที่เป็นข่าวค่ะ ก็เดี๋ยวทาง รฟม. นี่ เขาจะไปทำความเข้าใจเกี่ยวกับผู้ที่เกี่ยวข้องในเบื้องต้นนะคะ คือไปคุยกับท่านเจ้าอาวาสในต้นสัปดาห์หน้าจะไปหารือกับที่ปรึกษาโครงการนะคะ แล้วก็จะทยอยชี้แจงรายละเอียดกับการก่อสร้างรถไฟฟ้าให้ทางวัดได้รับทราบต่อไปค่ะ ตอนนี้พอไปดูในโชเชียลมีเดีย ก็บอก โอ้โห ดีใจมากเลย ได้คุยกันและหาทางออกที่ลงตัวกันที่จะให้ไปทำลายโบราณสถานที่อยู่คู่บ้านคู่เมืองมายาวนานค่ะ เอาล่ะค่ะ ช่วงนี้พักกันสักครู่นะคะ เดี๋ยวช่วงหน้ามาติดตามข่าวกันต่อค่ะ</w:t>
      </w:r>
    </w:p>
    <w:p>
      <w:pPr>
        <w:pStyle w:val="BodyText"/>
      </w:pPr>
      <w:r>
        <w:t xml:space="preserve">[เสียงดนตรี] // ไปดูปฎิบัติการจับกุมกลุ่มค้ายาเสพติดนะคะ ตำรวจทางหลวงอุดรธานีค่ะ ได้เรียกรถยนต์ตพบรถคันหนึ่งมาตรวจสอบนะคะ ก็เชื่อว่ารถยนต์คันนี้นี่เป็นของขบวนการค้ายาเสพติด ที่ลักลอบขนยามาจังหวะที่ทางเจ้าหน้าที่เขาเรียกให้รถหยุด แต่ไม่ยอมหยุดค่ะ แล้วก็เร่งเครื่องหนีไปด้วย ทีนี้พอไปถึงระยะหนึ่งค่ะ คนร้ายก็เปิดฉากยิงต่อสู้กับเจ้าหน้าที่ จนรถพรุนไปทั้งคันเลย ไปดูภาพเหตุการณ์ที่เกิดขึ้นกันก่อนค่ะ นี่นะคะ เป็นภาพที่ทางเจ้าหน้าที่ตำรวจขับรถสายตรวจ ตำรวจทางหลวง สถานีสายตรวจทางหลวง อุดรธานี กำลังไล่ล่ารถยนต์กระบะต้องสงสัยคันหนึ่งนะคะ ซึ่งรถคันนี้น่าจะลำเลียงยาเสพติดล็อตใหญ่ แล้วก็เข้าไปที่ตัวเมืองอุดรธานี แล้วปรากฏว่าคนร้ายนี่ ไม่ยอมหยุดให้ตรวจนะคะ เร่งเครื่องหนีไปค่ะ แล้วก็ยังชักปืนออกมายิงสกัด รถของทางเจ้าหน้าที่7 นัดนะคะ จึงทำให้รถของเจ้าหน้าที่รถดับไปเจ้าหน้าที่นี่เครื่องยนต์ดับไปเลย ส่วนคนร้ายนี่หลบหนีไปได้ค่ะ แต่ว่าเคราะห์ดีตำรวจที่นั่งมาด้วยกันทั้งหมด 4 นายในรถคันนี้ไม่มีใครได้รับบาดเจ็บค่ะ ทีนี้ทางตำรวจพิสูจน์หลักฐานก็ไปพิสูจน์หลักฐาน ก็จะเห็นภาพว่าพรุนทั้งรถเลยทั้งฝากระโปรงด้านหน้ารถ แล้วก็ด้านข้างของรถนะคะ พันตำรวจโท ศิวกฤษ ดิษบุญรัตน์ นะคะ บอกว่าในช่วงกลางดึกที่ผ่านมาออกตรวจแล้วก็ไปเจอรถยนต์ต้องสงสัยคันหนึ่งค่ะ กำลังจะมุ่งหน้าไปที่จังหวัดหนองคาย เป็นรถกระบะสีดำ ไม่ติดแผ่นป้ายทะเบียนด้วยนะคะ เพราะว่าด้านหลังมีถุงสีดำบรรจุอยู่เต็มปรากฎว่าคนขับนี่ ไม่ยอมจอดค่ะ แล้วก็เร่งเครื่องหลบหนีบนถนนมิตรภาพหมายเลข 2 จากฝั่งจังหวัดหนองคาย จะมุ่งหน้าไปที่จังหวัดอุดรธานรก็ได้อาศัยจังหวะนะคะ ชักปืนยิงเจ้าหน้าที่ตำรวจบริเวณด้านหน้า 2 นัดนี่นะคะ ก็จะเห็นความเสียหายที่เกิดขึ้น แต่ว่าทางเจ้าหน้าที่นี่ ก็ไม่ได้ลดละความพยายามนะคะ ก็ยังติดตามรถของคนร้ายต่อไป แจ้งวิทยุให้กับเจ้าหน้าที่อุดรธานี ช่วยสกัดจับรถคันนี้ ก็ขับกันมาเรื่อย ๆ เลยค่ะ มาถึงบ้านนาคาตำบลนาข่า ก่อนจะถึงตัวเมืองอุดรธานี 10 กิโลเมตรได้ คนร้ายก็ชัดปีนมายิงใส่เจ้าหน้าที่อีกครั้งนะคะ จนเครื่องยนต์ดับไปเลย จึงทำให้คนร้ายหลบหนีไปได้ เดี๋ยวทางเจ้าหน้าที่บอกว่าจะไปไล่ตรวจสอบภาพจากกล้องวงจรปิด ตามเส้นทางที่คนร้ายหลบหนีไป น่าจะได้ตัวคนร้ายได้ตัวกลับมาดำเนินคดีให้เร็วที่สุดค่ะ จากคดียาเสพติดนะคะ มาดูคดีคนร้าย เข้าไปจี้ร้านทองที่ห้างเทสโก้โลตัส กลางเมืองจังหวัดราชบุรี กวาดทองรูปพรรณไปได้ 41 บาท มูลค่ากว่า 1,200,000 บาทนะคะ เหตุการณ์ที่ห้างทองเยาวราช ที่ห้างสรรพสินค้าเทสโก้ โลตัส สาขาบ้านโป่ง อำเภอบ้านโป่ง จังหวัดราชบุรี นี่ก็เป็นภาพนาทีที่คนร้ายเข้ามาก่อเหตุนี่โอ้โหอุกอาจ มาถึงก็ชักปืนจี้พนักงานเอาทองไปเร็วมากเลยนะคะ ระยะเวลาในการก่อเหตุนี่ จากการสอบถามพนักงาน ที่ขายโทรศัพท์มือถือที่เขาอยู่ตรงข้างกับร้านทองนี่ ก็ให้ข้อมูลว่า มีคนร้ายมาคนเดียว แล้วก็กระโดดขึ้นไปอยู่บนตู้กระจกที่มีทองรูปพรรณ รูปประพันธ์สัณฐานของคนร้ายนี่ มีรูปร่างท้วมใส่เสื้อแขนยาว สวมหมวกแก๊ป แล้วก็ใส่แว่นตาดำด้วย สวมใส่หน้ากากอนามัยด้วย ออกไปทางตำรวจมาตรวจสอบที่เกิดเหตุแล้วนะคะ หลังจากชิงทองได้แล้วนี่ ก็หลบหนีออกไปทางประตูด้านหลังของห้าง ใช้รถยนต์ IZUZU สีขาวไม่ทราบทะเบียนค่ะ ทางเจ้าหน้าที่ออกตั้งจุดสกัดแล้วก็ยังไม่พบตัวนะคะ ส่วนกรณีของหนูน้อยวัย 3 ขวบค่ะ ที่หายตัวไปจากคุณพ่อ คุณแม่นะคะ ก็ตามหากันใหญ่เลยว่า ลูกไปไหนนี่ คือไปฝากไปกับพี่เลี้ยงคืนเข้าสู่อ้อมกอดแล้วนะคะ และคนที่ลักพาตัวนี่ ก็บอกว่าชื่อนายอาร์ตค่ะ นายอาร์ตคนนี้เกี่ยวข้องกับน้องวัย 3 ขวบอย่างไรบ้าง ไปดูความคืบหน้ากันนะคะ วันนี้คุณเชอญาดา เป็นชาวบ้านอยู่บ้านหนองรุมพุก อำเภอบ้านภูวดล เขียวสุขนะคะ ไปพบกับพนักงานสอบสวนที่ สถานีตำรวจภูธรบ้านไผ่ค่ะ คือ ตอนนี้เจอลูกสาวแล้ว น้องอายุ 3 ขวบ มีคนมาส่งคืนให้ มีคนเล่าให้ฟังว่า คือ คุณครูพี่เลี้ยงวอายุ 3 ขวบนี่ล่ะ โทรมาบอก ว่ามีคนพาลูกไป แล้วคนที่พาไปนี่ ชื่อว่านายอาร์ตนะคะ ทีนี้คุณแม่นี่เล่าให้ฟัง ว่ามีคนเอาลูกสาวนี่ มาฝากไว้กับคุณครูพี่เลี้ยงคนนี้ ก็เลยไปรับตัวที่บ้านค่ะ พอไปถึงนี่ ก็ตกใจนะคะ คิดว่าลูกจะโดนทำร้าย ไปโดนทำมิดีมิร้ายอย่างไรหรือเปล่า แล้วก็พาไปตรวจร่างกายที่โรงพยาบาลค่ะ แพทย์ก็ยืนยันว่าน้องยังแข็งแรงดีไม่ได้ถูกล่วงละเมิดทางเพศ ทีนี้จากการพูดคุยกับลูกนะคะ ลูกสาวนี่เล่าให้ฟังบอกว่ามีคนแล้วก็พาไปเที่ยวห้างสรรพสินค้าด้วย พาไปกินข้าว พาไปอาบน้ำ พาไปเข้านอนค่ะ พอทุกอย่างลงตัว แล้วลูกได้กลับมานี่ คุณแม่บอกว่าก็สบายใจนะคะ ทีนี้นายอาร์ตนี้ เคยมีความขัดแย้งกับคุณพ่อคุณแม่ยื่นฟ้อง ทั้งตัวคุณแม่ที่ศาลเยาวชนและครอบครัวขอนแก่นค่ะ ทีนี้คุณแม่ก็เลยบอกว่า ขอให้เป็นไปตามกระบวนการของสาร ก็ทำไปอย่างนั้นนะคะ อย่างน้อยก็ยังดีที่เอาตัวเด็กมาคืนค่ะ ทีนี้กระทำความผิดสำเร็จมาแล้ว คุณไปลักพาตัวทั้ง ๆ ที่คุณพ่อคุณพ่อคุณแม่ของเขาไม่รู้เรื่อง ไม่ยินยอมบอกว่า ก็ต้องขอหมายจับจากศาลล่ะ เพื่อที่จะกุมตัวดำเนินตามกฎหมายต่อไป ถ้าจับกุมตัวได้ก็น่าจะทราบว่า นอกจากตัวของนายอาตร่วมก่อเหตุมาลักพาตัวน้องมาด้วยหรือเปล่า จะมีบุคคลอื่นที่เกี่ยวข้องด้วยหรือไม่นะคะ ถ้าเกี่ยวโยงกันนี่ ก็จะต้องถูกดำเนินคดีตามกฎหมายด้วยเช่นเดียวกันค่ะ ครอบครัวนะคะ คุณไมค์กับคุณซาร่า การฟ้องร้องสิทธิ์การปกครองลูกนะคะ มาตลอด คุณไมค์เพราะว่าต้องการที่จะได้รับสิทธิ์โดยชอบธรรมตามกฎหมาย มีการไกล่เกลี่ยเรื่องของตัวเลขค่าใช้จ่ายปรากฏว่าเคลียร์กันมา 3 รอบ ดูเหมือนว่าครั้งนี้นี่ จะลงตัวกันแล้วนะคะ คือ ใช้เวลาค่อนข้างนานพอสมควรเลยค่ะ คุณไมค์นี่ไปยื่นคำร้องต่อศาลขอสิทธิโดยชอบด้วยกฎหมายในการปกครองลูกชาย ก็คือน้องแม็กเวลร่วมกับแฟนสาวนะคะ อดีตแฟนสาว ก็คือคุณซาราร์นะคะ คุณไมค์บอกว่า กว่าจะตกลงกันได้ด้วยดีนั้น กว่าจะจบลงได้ด้วยดีนะคะ เจรจากันมา 3 รอบนะคะ แล้วนะคะ ก็ได้เห็นภาพคุณไมค์นะคะ ได้เห็นภาพลูกชาย ก็คือน้องแม็กเวลเอามาลงไอจีส่วนตัวแล้วนะครับ ก็ขอบคุณทุกคนที่เป็นกำลังใจ ให้เรา 2 พ่อลูกเสมอมา แล้วคุณไมค์นี่ก็ได้เผยภาพความอบอุ่นค่ะ ก็มีเพื่อนพ้องในวงการ และก็แฟน ๆ มาร่วมแสดงความยินดีกับเจ้าตัวอย่างล้นหลามเลยทีเดียวก็แสดงความยินดีด้วยนะคะ ลูกก็ได้อยู่ใกล้ชิดกับคุณพ่อและคุณแม่ด้วย เดี๋ยวพักสักครู่ค่ะ จะมาดูการเดินทางเศรษฐกิจโดยเฉพาะด้านการท่องเที่ยวนะคะ โดยเฉพาะ ปตท.เตรียมที่จะเสนอขยายเวลาโครงการเราเที่ยวด้วยกัน แพคเกจทัวร์เที่ยวไทยไปติดตามกันช่วงหน้าค่ะ</w:t>
      </w:r>
    </w:p>
    <w:p>
      <w:pPr>
        <w:pStyle w:val="BodyText"/>
      </w:pPr>
      <w:r>
        <w:t xml:space="preserve">[เสียงดนตรี] การระบาดของ COVID-19 รอบใหม่ ทำให้ภาพการท่องเที่ยวนี่ก็หยุดชะงักไปนะคะ เราเที่ยวด้วยกันค่ะ ภาพรวมที่ผ่านมานี่ ถือว่ามีตัวเลขใช้สิทธิ์ที่สูงขึ้นอย่างต่อเนื่องนะคะ แม้ว่ามีการทุจริตเกิดขึ้นก็ตาม ทีนี้ทาง ททท. นี่ ก็มองว่ามีการทยอยฉฉีดให้กับกลุ่มในอนาคตนะคะ แล้วก็ต้องหันมากระตุ้นการท่องเที่ยวภายในประเทศ ช่วยบริษัทนำเที่ยวด้วย ก็เลยจะเสนอเพิ่มเติม ทั้งในแง่จำนวนของจำนวนของสิทธิ์นะคะ ในการไปใช้บริการห้องพักนี่จะเพิ่ม 2,000,000 ห้องต่อคืนนะคะ แล้วต่อไปก็จะขยายเที่ยวไทยด้วย เพื่อที่จะช่วยเหลือผู้ประกอบการนำเที่ยวค่ะ เดี๋ยววันนี้เราจะไปพูดคุยถึงรายละเอียดของโครงการนี้ทั้ง 2 โครงการกันนะคะ กับทางคุณยุทธศักดิ์ ท่านผู้ว่าการท่องเที่ยวอยู่ในสายแล้วค่ะ ท่านผู้ว่าสวัสดีค่ะ //สวัสดีครับ //แพ็กเกจทัวร์เที่ยวไทยมีโครงการเราเที่ยวด้วยกันนะคะ กับทัวร์เที่ยวไทย ทีนี้เอาทีละรายการ เราเที่ยวด้วยกันนี่ ตอนนี้ชัดเจนแล้วว่าจะขยายกรอบเวลาออกไป //ตามนโยบายของท่านรัฐมนตรีการท่องเที่ยวและกีฬา… ที่ต้องการขยายออกไปนะคะ เนื่องจากการขยายตัว ดังนั้น จากเดิมที่เรามี 6,000,000 สิทธิ ก็ที่จะสิ้นสุดกันที่ 31นี้นะครับ เราก็ขอขยายออกไปอีก 2,000,000 Room Night นะครับ อันนี้อันที่ 1 อันที่ 2 เวลาในการเข้าพักก็ขยายเพิ่มนะครับ ก็ขยายกันถึงวันที่ 31 กรกฎาคม 2564 ครับ พร้อมกับมาตรการการป้องการ แนวทางในการทุจริตนะครับ ที่เราศึกษาบทเรียนเพื่อให้เกิดความมั่นใจว่างบประมาณที่จะใช้ขับเคลื่อนโครงการนี้นี่ จะเกิความคุ้มค่าแล้วป้องกันการรั่วไหล ตลอดระยะเวลาเริ่มต้นโครงการมาโควตา5,000,000 คืน ใช่ไหมคะ // ครั้งแรกนี่ 5 ล้านครับ จาก 1 ล้าน เป็นก็จะกลายเป็นทั้งหมด 8 ล้านคระบ</w:t>
      </w:r>
    </w:p>
    <w:p>
      <w:pPr>
        <w:pStyle w:val="BodyText"/>
      </w:pPr>
      <w:r>
        <w:t xml:space="preserve">(คุณสุชาดา) 6 ล้านล็อตแรกที่ผ่านมา การใช้สิทธิ์เป็นอย่างไรบ้างคะภาพรวม // ถือว่าดีเลยครับ ถ้าดูโครงการ ใช้งบประมาณมากกว่า 20,000 ล้านบาท ที่จริงเราใช้ไม่ถึง ใช้รัฐบาลจ่ายสมทบแค่ 10 เปอร์เซ็นต์ส่วนของห้องพักและ E-Voucher และค่าตั๋วเครื่องบินนะคะ ราคาห้องพักเฉลี่ย 2,700 บาท นะครับ ส่วนการใช้จ่ายอื่น ๆ นี่ ผมคิดว่าที่ทำให้เกิดการหมุนเวียนนี่ อย่างที่เรียนเมื่อสักครู่ว่ารัฐบาลจ่ายมาแค่ 5-6 ล้านบาทหมุนเวียนในเศรษฐกิจนี่อีก 20,000 ล้านกว่าครับ //ค่ะ อีก 20,000 กว่าล้านบาท เราตั้งเป้าอะไรไว้บ้างคะ // ก็ตั้งเป้าไว้ ไม่น่าจะนานในการ คิดว่าคงไม่น่าจะนานนะครับ มกราคม-กุมภาพันธ์ก็ไม่ได้ไปไหน สามารถจะเป็นแรงเหวี่ยงสร้างโมเมนต์ตัมให้เกิดการเดินทางอย่างต่อเนืื่อง มีนาคมจนกระทั่งถึงหลังสงกรานต์นะครับ แล้วหลังจากนั้นเราก็จะมีโครงการเข้ามารองรับจังหวะในการเปิดประเทศในไตรมาส 3 ไตรมาส 4 ครับ // เราเที่ยวด้วยกันที่ผ่านมามีปัญหาด้านการทุจริตเยอะวางแนวทางในการสะกัดกั้น กลุ่มที่จะมาใช้สิทธิ์สวมรอยอย่างไรบ้างคะ // เราเองนะครับ ว่าคดีต่าง ๆ นั้นอยู่ในการดำเนินการของทางเจ้าหน้าที่ตำรวจนะครับ ซึ่งเราก็เร่งรัดกันการดำเนินการ เราจะไม่ปล่อยให้คนผิดนั้นรอยนวนนะครับ แล้วก็ดำเนินการขั้นเด็ดขาดในส่วนที่เกี่ยวข้องนะครับ ฉะนั้น เราก็มีมาตรการในการป้องกัน การทุจริตที่เกิดขึ้น การเกิดมีอยู่ 2 กรณีในส่วนของการที่จะไปเปิดราคาห้องพักราคาถูก ๆ จาก E-Vourcher 900 บาท ในวันธรรมดา 600 บาทในวันเสาร์-อาทิตย์นะครับ อันที่ 2 ก็คือ โรงแรมที่ขึ้นราคาไม่สมเหตุสมผลนะครับ เพราะจริง ๆ ในสถานการณ์นี้ไ ม่ค่อยมีโรงแรมไหนขึ้นราคากัน เพื่อใช้ประโยชน์จากเปอร์เซ็นต์ที่เกิดขึ้น สิ่งที่เราสามารถดำเนินการได้ทันที ไม่เปลี่ยนแปลงระบบมากนัก คือ การเปลี่ยนแปลงวันจอง จากเดิมนี่เราจองล่วงหน้า 3 วันนี่ เราจะให้จองนานขึ้น ก็คือสัก 2 อาทิตย์ซึ่งในส่วนตรงนี้เองนี่ผู้ประกอบการคงไม่ได้เดือดร้อนอะไร นักท่องเที่ยวเองสามารถเปลี่ยนแปลงกันได้แล้ว แต่เราสามารถรู้ล่วงหน้าได้ว่าในพื้นที่ไหน สมมติว่ามีห้องพักอยู่ 40 ห้อง แต่จองเข้าไป 100 ห้องในวันธรรมดานี่ เราก็สามารถป้องกันให้มีการเข้าไปเช็กอินได้ เพราะเรารู้ล่วงหน้าอย่างน้อย 2 อาทิตย์นะครับ ผู้ประกอบการกับเราจะขอข้อมูลห้องพักเหล่านั้นนี่ แจ้งข้อมูลจำนวนห้องพักตามจริงให้เราด้วยนะครับ รวมถึงราคาห้องพักตามจริงทั้ง 2 อย่าง ถ้าเรามีรายงานร่วงหน้า 2 อาทิตย์ มันเป็นจริงหรือไม่อย่างไรนะครับ โดยให้สำนักของการท่องเที่ยวประเทศไทย ที่กระจายทั่วประเทศนี่นะครับ ร่วมกับทางส่วนท่องเที่ยวครับ // ฐานข้อมูลกลางใช่ไหมคะ // เป็นข้อมูลเหล่านี้มีอยู่แล้วครับ โรงแรมที่จดทะเบียนถูกต้องเราก็แค่มาเทียบเคียง แล้วก็มาดูปรากฎการณ์ซึ่งเรามีเวลาล่วงหน้าไม่ต่ำกว่า 2 อาทิตย์จริง ๆ สมมตินะครับ ว่าถ้ามีคนจองเข้ามา 100 ห้อง แต่ว่าจริง ๆ ตัวเองมีอยู่แค่ 10 ห้องใช่ไหมครับ และอัตราการเข้าพักเฉลี่ยของแต่ละจังหวัดมีอยู่ประมาณสัก 10 เปอร์เซ็นต์ นี่ก็ผิดปกติแล้ว // เบทลงโทษนอกเหนือจากการดำเนินคดีปตท. นี่โรงแรมที่กระทำความผิดนี่ต้องตัดสิทธิ์หมดเลยใช่ไหมคะ //ต้องตัดสิทธิ์หมดเลยนะครับ จริง ๆ แล้วนี่ โครงการนี้เป็นงบประมาณเงินกู้นะคะนะครับ ดังนั้นผมคิดว่าเป็นการโกงงบประมาณแผ่นดินนอกจากนี้ยังมีข้อหาอีก 2-3 ข้อหา ที่จะต้องดำเนินการทางอาญา แล้วก็ที่สำคัญอย่างที่เรียนนะครับ สำหรับการเข้าร่วมโครงการ</w:t>
      </w:r>
    </w:p>
    <w:p>
      <w:pPr>
        <w:pStyle w:val="BodyText"/>
      </w:pPr>
      <w:r>
        <w:t xml:space="preserve">(คุณสุชาดา) ค่ะ ทีนี้ทัวร์เที่ยวไทยของวัยรุ่นมากขึ้นใช่ไหมคะ // เดิมนี่เราใช้ เที่ยวไทย วัยเก๋า สำหรับกลุ่มคนที่มีอายุตั้งแต่ 55 ปีขึ้นไปนะครับ แต่ว่าเรามองว่าสถานการณ์นี้เราถือว่าเป็นการเที่ยวผ่านทัวร์ในวันธรรมดา กลุ่มเป้าหมายจากเดิม 50 ขึ้นไปนี่ ก็จะลดลงมานะครับ เพื่อให้มีฐานกลุ่มเป้าหมายที่กว้างขึ้น ประเด็นการสนับสนุนค่าใช้จ่าย การนำเที่ยวนั้นนะครับ เราจะจ่ายให้ 40 เปอร์เซ็นต์ ต่อคนต่อสิทธิ์นะครับ ที่จะเกิดขึ้น ดังนั้นก็ท่านก็ไปจองทัวร์ จ่าย 60 เปอร์เซ็นต์ เมื่อท่านเดินทางเสร็จนะครับ ทางบริษัททัวร์ที่พาท่านไปมา ปตท. ก็จะนำเงินมาจ่ายให้บริษัทนำเที่ยวจากเที่ยวไทยวัยเก๋าที่จะจ่ายตรงไปที่ประชาชนผู้รับสิทธิ์ครับ // ทีนี้มีข้อสงสัยอยู่เหมือนกันว่า Life Style การท่องเที่ยวของคนไทยนะคะ Bag Pack ไปเอง แล้วก็ไม่ค่อยใช้บริการบริษัทนำเที่ยวการออกแพ็กเกจในลักษณะแบบนี้คิดว่าจะได้ผลไหมคะ //ผมก็มองดูในภาพรวมนะครับ การท่องเที่ยวอิสระ เราได้ประโยชน์จากการเที่ยวด้วยกันมาระยะหนึ่งแล้วใช่ไหมครับ ดังนั้นก็เป็นอีกกลุ่มเป้าหมายหนึ่งนะครับ แต่ต้องเรียนนะครับ โครงการทัวร์เที่ยวไทยนั่นนี่ ไม่ได้มองกลุ่มเป้าหมายที่เป็นนักท่องเที่ยว Backpack เพราะในปัจจุบันนี้นะครับ มันไม่มีความสมดุลกันในการเทวันธรรมดากับวันเสาร์อาทิตย์กับวันหยุด โดยคนไทยนี่ จากทางสถิติไปเที่ยวในวันธรรมดาแค่ 24 วันเท่านั้นเองดังนั้นนี่รวมทั้งผู้สูงอายุเองด้วย กลุ่มคนไทย ก็จะเป็นการตอบโจทย์อีกแบบหนึ่ง สุดท้ายแล้วมัน ก็จะช่วยในการขับเคลื่อนให้เป็นไปตามเป้าหมายทีรัฐบาลตั้งเป้าหมายไว้ว่าอยากจะเห็นรายได้จากการท่องเที่ยวเกิดการเที่ยวในประเทศครับ</w:t>
      </w:r>
    </w:p>
    <w:p>
      <w:pPr>
        <w:pStyle w:val="BodyText"/>
      </w:pPr>
      <w:r>
        <w:t xml:space="preserve">(คุณสุชาดา) วันนี้ขอบพระคุณท่านผู้ว่าฯ นะคะ //ครับ สวัสดีครับ //คก็คาดว่าภายในปีนี้นี่ ภาพรวมจากการท่องเที่ยวน่าจะค่อย ๆ ดีขึ้นนะคะ จากโครงการเราเที่ยวด้วยกัน ที่ขยายกรอบเวลาออกไป ของการใช้สิทธิในการขยายออกไปถึงเดือนกรกฎาคมค่ะ และเพิ่มของสิทธิที่พักจำนวนอีก 2,000,000 คืนค่ะ ล่าสุดนี่ ก็คือทัวร์เที่ยวไทย ก็จะขยายกลุ่มเป้าหมายมากขึ้น ไม่ใช่แค่กลุ่มผู้สูงอายุแล้ว แต่เป็นการการหมุนเวียนของเศรษฐกิจมากขึ้นนะคะ หมดเวลาแล้วกับจับประเด็นข่าวร้อนในวันนี้ เราจะลากันด้วยภาพของศิลปะใต้น้ำแข็งนะคะ ก็จัดขึ้นในสภาพอากาศที่หนาวจัด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Log แบ่งพิมพ์) ห้อง 4194 ข่าว ททบ. 5 จับประเด็นข่าวร้อน วันที่ 2 มี.ค.64 แมน</dc:title>
  <dc:creator/>
  <cp:keywords/>
  <dcterms:created xsi:type="dcterms:W3CDTF">2023-11-24T09:28:50Z</dcterms:created>
  <dcterms:modified xsi:type="dcterms:W3CDTF">2023-11-24T09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2 กุมภาพันธ์ 2566 เวลา 13.00 น.</vt:lpwstr>
  </property>
  <property fmtid="{D5CDD505-2E9C-101B-9397-08002B2CF9AE}" pid="3" name="subtitle">
    <vt:lpwstr/>
  </property>
</Properties>
</file>